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BE191" w14:textId="4D5E2BD4" w:rsidR="000E55B6" w:rsidRDefault="000E55B6" w:rsidP="000E55B6">
      <w:pPr>
        <w:jc w:val="center"/>
        <w:rPr>
          <w:sz w:val="36"/>
          <w:szCs w:val="36"/>
        </w:rPr>
      </w:pPr>
      <w:r w:rsidRPr="0064044A">
        <w:rPr>
          <w:sz w:val="36"/>
          <w:szCs w:val="36"/>
        </w:rPr>
        <w:t>Test Flows for Automation Practise Website</w:t>
      </w:r>
    </w:p>
    <w:p w14:paraId="4F975B77" w14:textId="7158382B" w:rsidR="000E55B6" w:rsidRPr="00DB7505" w:rsidRDefault="000E55B6" w:rsidP="000E55B6">
      <w:pPr>
        <w:rPr>
          <w:sz w:val="36"/>
          <w:szCs w:val="36"/>
        </w:rPr>
      </w:pPr>
      <w:r w:rsidRPr="00DB7505">
        <w:rPr>
          <w:sz w:val="36"/>
          <w:szCs w:val="36"/>
        </w:rPr>
        <w:t xml:space="preserve">File Upload </w:t>
      </w:r>
      <w:r w:rsidRPr="00DB7505">
        <w:rPr>
          <w:sz w:val="36"/>
          <w:szCs w:val="36"/>
        </w:rPr>
        <w:t>Test</w:t>
      </w:r>
      <w:r w:rsidRPr="00DB7505">
        <w:rPr>
          <w:sz w:val="36"/>
          <w:szCs w:val="36"/>
        </w:rPr>
        <w:t xml:space="preserve"> flows</w:t>
      </w:r>
    </w:p>
    <w:p w14:paraId="173B085B" w14:textId="419710F1" w:rsidR="00DB7505" w:rsidRPr="001619CB" w:rsidRDefault="00DB7505" w:rsidP="000E55B6">
      <w:pPr>
        <w:rPr>
          <w:lang w:val="en-NZ"/>
        </w:rPr>
      </w:pPr>
      <w:r w:rsidRPr="001619CB">
        <w:rPr>
          <w:lang w:val="en-NZ"/>
        </w:rPr>
        <w:t xml:space="preserve">FU-001 </w:t>
      </w:r>
      <w:r w:rsidR="00680215" w:rsidRPr="001619CB">
        <w:rPr>
          <w:lang w:val="en-NZ"/>
        </w:rPr>
        <w:t>– As</w:t>
      </w:r>
      <w:r w:rsidR="00680215" w:rsidRPr="001619CB">
        <w:rPr>
          <w:lang w:val="en-NZ"/>
        </w:rPr>
        <w:t xml:space="preserve"> a Customer I </w:t>
      </w:r>
      <w:r w:rsidR="001619CB" w:rsidRPr="001619CB">
        <w:rPr>
          <w:lang w:val="en-NZ"/>
        </w:rPr>
        <w:t>should be</w:t>
      </w:r>
      <w:r w:rsidR="00680215" w:rsidRPr="001619CB">
        <w:rPr>
          <w:lang w:val="en-NZ"/>
        </w:rPr>
        <w:t xml:space="preserve"> able to submit a contact form with a valid attachment</w:t>
      </w:r>
    </w:p>
    <w:p w14:paraId="1926BC86" w14:textId="2FAACE59" w:rsidR="00680215" w:rsidRPr="001619CB" w:rsidRDefault="00DB7505" w:rsidP="000E55B6">
      <w:pPr>
        <w:rPr>
          <w:lang w:val="en-NZ"/>
        </w:rPr>
      </w:pPr>
      <w:r w:rsidRPr="001619CB">
        <w:rPr>
          <w:lang w:val="en-NZ"/>
        </w:rPr>
        <w:t xml:space="preserve">Scenario: </w:t>
      </w:r>
      <w:r w:rsidR="00680215" w:rsidRPr="001619CB">
        <w:rPr>
          <w:lang w:val="en-NZ"/>
        </w:rPr>
        <w:t>From the “Contact Us” page:</w:t>
      </w:r>
    </w:p>
    <w:p w14:paraId="30C43637" w14:textId="649BC4F6" w:rsidR="000E55B6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3DAA2917" w14:textId="63239C54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 xml:space="preserve">Type in the following email address: </w:t>
      </w:r>
      <w:hyperlink r:id="rId5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3DB56A73" w14:textId="3D0B7B2E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 xml:space="preserve">Type in the following </w:t>
      </w:r>
      <w:r w:rsidRPr="001619CB">
        <w:rPr>
          <w:lang w:val="en-NZ"/>
        </w:rPr>
        <w:t xml:space="preserve">order number: </w:t>
      </w:r>
      <w:proofErr w:type="spellStart"/>
      <w:r w:rsidRPr="00310616">
        <w:rPr>
          <w:b/>
          <w:bCs/>
          <w:lang w:val="en-NZ"/>
        </w:rPr>
        <w:t>OrderId</w:t>
      </w:r>
      <w:proofErr w:type="spellEnd"/>
      <w:r w:rsidRPr="00310616">
        <w:rPr>
          <w:b/>
          <w:bCs/>
          <w:lang w:val="en-NZ"/>
        </w:rPr>
        <w:t xml:space="preserve"> #123</w:t>
      </w:r>
    </w:p>
    <w:p w14:paraId="2CEACC9B" w14:textId="1780F79C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Click on “</w:t>
      </w:r>
      <w:r w:rsidRPr="00B10E5A">
        <w:rPr>
          <w:b/>
          <w:bCs/>
          <w:lang w:val="en-NZ"/>
        </w:rPr>
        <w:t>Choose File</w:t>
      </w:r>
      <w:r w:rsidRPr="001619CB">
        <w:rPr>
          <w:lang w:val="en-NZ"/>
        </w:rPr>
        <w:t>”</w:t>
      </w:r>
    </w:p>
    <w:p w14:paraId="7C815605" w14:textId="391BE286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 xml:space="preserve">Browse the computer the file </w:t>
      </w:r>
      <w:r w:rsidR="00410DF8" w:rsidRPr="001619CB">
        <w:rPr>
          <w:lang w:val="en-NZ"/>
        </w:rPr>
        <w:t>system,</w:t>
      </w:r>
      <w:r w:rsidRPr="001619CB">
        <w:rPr>
          <w:lang w:val="en-NZ"/>
        </w:rPr>
        <w:t xml:space="preserve"> find and attach the following file: </w:t>
      </w:r>
      <w:r w:rsidRPr="00310616">
        <w:rPr>
          <w:b/>
          <w:bCs/>
          <w:lang w:val="en-NZ"/>
        </w:rPr>
        <w:t>fileToUpload.txt</w:t>
      </w:r>
    </w:p>
    <w:p w14:paraId="6B90F8F9" w14:textId="75B919A8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Type in the following</w:t>
      </w:r>
      <w:r w:rsidRPr="001619CB">
        <w:rPr>
          <w:lang w:val="en-NZ"/>
        </w:rPr>
        <w:t xml:space="preserve">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</w:t>
      </w:r>
      <w:r w:rsidRPr="001619CB">
        <w:rPr>
          <w:lang w:val="en-NZ"/>
        </w:rPr>
        <w:t>”</w:t>
      </w:r>
    </w:p>
    <w:p w14:paraId="591A3040" w14:textId="4A34873D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19860A9D" w14:textId="77777777" w:rsidR="00BB7169" w:rsidRDefault="00680215" w:rsidP="0068021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2C493977" w14:textId="4651F430" w:rsidR="00310616" w:rsidRPr="001619CB" w:rsidRDefault="00680215" w:rsidP="00310616">
      <w:pPr>
        <w:rPr>
          <w:b/>
          <w:bCs/>
          <w:lang w:val="en-NZ"/>
        </w:rPr>
      </w:pPr>
      <w:r w:rsidRPr="001619CB">
        <w:rPr>
          <w:lang w:val="en-NZ"/>
        </w:rPr>
        <w:t xml:space="preserve">The following message should appear on the screen: </w:t>
      </w:r>
      <w:r w:rsidR="00410DF8" w:rsidRPr="001619CB">
        <w:rPr>
          <w:lang w:val="en-NZ"/>
        </w:rPr>
        <w:t>“</w:t>
      </w:r>
      <w:r w:rsidRPr="001619CB">
        <w:rPr>
          <w:b/>
          <w:bCs/>
          <w:lang w:val="en-NZ"/>
        </w:rPr>
        <w:t>Your message has been successfully sent to our team.</w:t>
      </w:r>
      <w:r w:rsidR="00410DF8" w:rsidRPr="001619CB">
        <w:rPr>
          <w:lang w:val="en-NZ"/>
        </w:rPr>
        <w:t xml:space="preserve"> </w:t>
      </w:r>
      <w:r w:rsidR="00410DF8" w:rsidRPr="001619CB">
        <w:rPr>
          <w:lang w:val="en-NZ"/>
        </w:rPr>
        <w:t>“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571"/>
        <w:gridCol w:w="7377"/>
      </w:tblGrid>
      <w:tr w:rsidR="001619CB" w14:paraId="17B22EE5" w14:textId="77777777" w:rsidTr="001619CB">
        <w:tc>
          <w:tcPr>
            <w:tcW w:w="6571" w:type="dxa"/>
          </w:tcPr>
          <w:p w14:paraId="3C04A67F" w14:textId="1995625D" w:rsidR="00410DF8" w:rsidRDefault="00410DF8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12EB4B0D" wp14:editId="717A3641">
                  <wp:extent cx="4054653" cy="2295525"/>
                  <wp:effectExtent l="0" t="0" r="3175" b="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554" cy="2309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7" w:type="dxa"/>
          </w:tcPr>
          <w:p w14:paraId="197424BD" w14:textId="39E7AB96" w:rsidR="00410DF8" w:rsidRDefault="001619CB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07AE5F7B" wp14:editId="4504DC00">
                  <wp:extent cx="4572000" cy="2015558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3295" cy="2020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84CD19" w14:textId="198032BE" w:rsidR="001619CB" w:rsidRPr="001619CB" w:rsidRDefault="001619CB" w:rsidP="001619CB">
      <w:pPr>
        <w:rPr>
          <w:lang w:val="en-NZ"/>
        </w:rPr>
      </w:pPr>
      <w:r w:rsidRPr="001619CB">
        <w:rPr>
          <w:lang w:val="en-NZ"/>
        </w:rPr>
        <w:lastRenderedPageBreak/>
        <w:t>FU-00</w:t>
      </w:r>
      <w:r w:rsidR="00310616">
        <w:rPr>
          <w:lang w:val="en-NZ"/>
        </w:rPr>
        <w:t>2</w:t>
      </w:r>
      <w:r w:rsidRPr="001619CB">
        <w:rPr>
          <w:lang w:val="en-NZ"/>
        </w:rPr>
        <w:t xml:space="preserve"> – As a Customer I should </w:t>
      </w:r>
      <w:r>
        <w:rPr>
          <w:lang w:val="en-NZ"/>
        </w:rPr>
        <w:t xml:space="preserve">NOT </w:t>
      </w:r>
      <w:r w:rsidRPr="001619CB">
        <w:rPr>
          <w:lang w:val="en-NZ"/>
        </w:rPr>
        <w:t xml:space="preserve">be able to submit a contact form with </w:t>
      </w:r>
      <w:r w:rsidR="00B10E5A">
        <w:rPr>
          <w:lang w:val="en-NZ"/>
        </w:rPr>
        <w:t xml:space="preserve">invalid attachments </w:t>
      </w:r>
      <w:r w:rsidR="00B10E5A" w:rsidRPr="001619CB">
        <w:rPr>
          <w:lang w:val="en-NZ"/>
        </w:rPr>
        <w:t>(</w:t>
      </w:r>
      <w:r w:rsidR="00B17F0D">
        <w:rPr>
          <w:lang w:val="en-NZ"/>
        </w:rPr>
        <w:t>e.g.,</w:t>
      </w:r>
      <w:r w:rsidR="00B10E5A">
        <w:rPr>
          <w:lang w:val="en-NZ"/>
        </w:rPr>
        <w:t xml:space="preserve"> excel</w:t>
      </w:r>
      <w:r w:rsidRPr="001619CB">
        <w:rPr>
          <w:lang w:val="en-NZ"/>
        </w:rPr>
        <w:t>.xlsx)</w:t>
      </w:r>
    </w:p>
    <w:p w14:paraId="10BD307F" w14:textId="77777777" w:rsidR="001619CB" w:rsidRPr="001619CB" w:rsidRDefault="001619CB" w:rsidP="001619CB">
      <w:pPr>
        <w:rPr>
          <w:lang w:val="en-NZ"/>
        </w:rPr>
      </w:pPr>
      <w:r w:rsidRPr="001619CB">
        <w:rPr>
          <w:lang w:val="en-NZ"/>
        </w:rPr>
        <w:t>Scenario: From the “Contact Us” page:</w:t>
      </w:r>
    </w:p>
    <w:p w14:paraId="44FA27A4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4BCF9E90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Type in the following email address:</w:t>
      </w:r>
      <w:r w:rsidRPr="00310616">
        <w:rPr>
          <w:b/>
          <w:bCs/>
          <w:lang w:val="en-NZ"/>
        </w:rPr>
        <w:t xml:space="preserve"> </w:t>
      </w:r>
      <w:hyperlink r:id="rId8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7702C7EF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proofErr w:type="spellStart"/>
      <w:r w:rsidRPr="00310616">
        <w:rPr>
          <w:b/>
          <w:bCs/>
          <w:lang w:val="en-NZ"/>
        </w:rPr>
        <w:t>OrderId</w:t>
      </w:r>
      <w:proofErr w:type="spellEnd"/>
      <w:r w:rsidRPr="00310616">
        <w:rPr>
          <w:b/>
          <w:bCs/>
          <w:lang w:val="en-NZ"/>
        </w:rPr>
        <w:t xml:space="preserve"> #123</w:t>
      </w:r>
    </w:p>
    <w:p w14:paraId="40BD22EC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Click on “</w:t>
      </w:r>
      <w:r w:rsidRPr="00B17F0D">
        <w:rPr>
          <w:b/>
          <w:bCs/>
          <w:lang w:val="en-NZ"/>
        </w:rPr>
        <w:t>Choose File</w:t>
      </w:r>
      <w:r w:rsidRPr="001619CB">
        <w:rPr>
          <w:lang w:val="en-NZ"/>
        </w:rPr>
        <w:t>”</w:t>
      </w:r>
    </w:p>
    <w:p w14:paraId="32F17E65" w14:textId="206761B3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 xml:space="preserve">Browse the computer the file system, find and attach the following file: </w:t>
      </w:r>
      <w:r w:rsidRPr="00310616">
        <w:rPr>
          <w:b/>
          <w:bCs/>
          <w:lang w:val="en-NZ"/>
        </w:rPr>
        <w:t>empty.xlsx</w:t>
      </w:r>
    </w:p>
    <w:p w14:paraId="758AA72E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633C7C48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7DC41964" w14:textId="77777777" w:rsidR="00BB7169" w:rsidRDefault="001619CB" w:rsidP="001619CB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0C29CE1F" w14:textId="4ACEE215" w:rsidR="001619CB" w:rsidRDefault="001619CB" w:rsidP="001619CB">
      <w:pPr>
        <w:rPr>
          <w:lang w:val="en-NZ"/>
        </w:rPr>
      </w:pPr>
      <w:r w:rsidRPr="001619CB">
        <w:rPr>
          <w:lang w:val="en-NZ"/>
        </w:rPr>
        <w:t>The following message should appear on the screen: “</w:t>
      </w:r>
      <w:r w:rsidRPr="001619CB">
        <w:rPr>
          <w:b/>
          <w:bCs/>
          <w:lang w:val="en-NZ"/>
        </w:rPr>
        <w:t>Bad file extension</w:t>
      </w:r>
      <w:r w:rsidRPr="001619CB">
        <w:rPr>
          <w:b/>
          <w:bCs/>
          <w:lang w:val="en-NZ"/>
        </w:rPr>
        <w:t xml:space="preserve"> </w:t>
      </w:r>
      <w:r w:rsidRPr="001619CB">
        <w:rPr>
          <w:lang w:val="en-NZ"/>
        </w:rPr>
        <w:t>“</w:t>
      </w:r>
    </w:p>
    <w:p w14:paraId="190FB318" w14:textId="77777777" w:rsidR="00680215" w:rsidRPr="00680215" w:rsidRDefault="00680215" w:rsidP="00680215">
      <w:pPr>
        <w:rPr>
          <w:sz w:val="24"/>
          <w:szCs w:val="24"/>
          <w:lang w:val="en-NZ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310616" w14:paraId="0BFC2AE2" w14:textId="77777777" w:rsidTr="001619CB">
        <w:tc>
          <w:tcPr>
            <w:tcW w:w="6974" w:type="dxa"/>
          </w:tcPr>
          <w:p w14:paraId="01FD458F" w14:textId="66D80BCF" w:rsidR="001619CB" w:rsidRDefault="00310616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0949EB14" wp14:editId="42F9D9D1">
                  <wp:extent cx="4012441" cy="2823442"/>
                  <wp:effectExtent l="0" t="0" r="762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3667" cy="2852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6C622396" w14:textId="1E8DB116" w:rsidR="001619CB" w:rsidRDefault="00310616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3CCF4A12" wp14:editId="6995417E">
                  <wp:extent cx="4062082" cy="2811439"/>
                  <wp:effectExtent l="0" t="0" r="0" b="8255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5510" cy="2862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272D08" w14:textId="5A33A01B" w:rsidR="00310616" w:rsidRPr="001619CB" w:rsidRDefault="00310616" w:rsidP="00310616">
      <w:pPr>
        <w:rPr>
          <w:lang w:val="en-NZ"/>
        </w:rPr>
      </w:pPr>
      <w:r w:rsidRPr="001619CB">
        <w:rPr>
          <w:lang w:val="en-NZ"/>
        </w:rPr>
        <w:lastRenderedPageBreak/>
        <w:t>FU-00</w:t>
      </w:r>
      <w:r w:rsidR="00BB7169">
        <w:rPr>
          <w:lang w:val="en-NZ"/>
        </w:rPr>
        <w:t>3</w:t>
      </w:r>
      <w:r w:rsidRPr="001619CB">
        <w:rPr>
          <w:lang w:val="en-NZ"/>
        </w:rPr>
        <w:t xml:space="preserve"> – As a Customer I should be able to submit a contact form with </w:t>
      </w:r>
      <w:r w:rsidR="00B10E5A">
        <w:rPr>
          <w:lang w:val="en-NZ"/>
        </w:rPr>
        <w:t xml:space="preserve">a </w:t>
      </w:r>
      <w:r w:rsidR="00BB7169">
        <w:rPr>
          <w:lang w:val="en-NZ"/>
        </w:rPr>
        <w:t xml:space="preserve">valid </w:t>
      </w:r>
      <w:r>
        <w:rPr>
          <w:lang w:val="en-NZ"/>
        </w:rPr>
        <w:t>attachment</w:t>
      </w:r>
      <w:r w:rsidR="00BB7169">
        <w:rPr>
          <w:lang w:val="en-NZ"/>
        </w:rPr>
        <w:t xml:space="preserve"> (</w:t>
      </w:r>
      <w:r w:rsidR="00B17F0D">
        <w:rPr>
          <w:lang w:val="en-NZ"/>
        </w:rPr>
        <w:t>e.g.,</w:t>
      </w:r>
      <w:r w:rsidR="00BB7169">
        <w:rPr>
          <w:lang w:val="en-NZ"/>
        </w:rPr>
        <w:t xml:space="preserve"> </w:t>
      </w:r>
      <w:r w:rsidR="00BB7169" w:rsidRPr="00BB7169">
        <w:rPr>
          <w:lang w:val="en-NZ"/>
        </w:rPr>
        <w:t>MIME Type: text/plain</w:t>
      </w:r>
      <w:r w:rsidR="00BB7169">
        <w:rPr>
          <w:lang w:val="en-NZ"/>
        </w:rPr>
        <w:t>)</w:t>
      </w:r>
      <w:r>
        <w:rPr>
          <w:lang w:val="en-NZ"/>
        </w:rPr>
        <w:t xml:space="preserve"> </w:t>
      </w:r>
      <w:r w:rsidR="00BB7169">
        <w:rPr>
          <w:lang w:val="en-NZ"/>
        </w:rPr>
        <w:t xml:space="preserve">that has no file extension (e.g. </w:t>
      </w:r>
      <w:r w:rsidR="00B17F0D">
        <w:rPr>
          <w:lang w:val="en-NZ"/>
        </w:rPr>
        <w:t>.</w:t>
      </w:r>
      <w:r w:rsidR="00BB7169">
        <w:rPr>
          <w:lang w:val="en-NZ"/>
        </w:rPr>
        <w:t>txt)</w:t>
      </w:r>
    </w:p>
    <w:p w14:paraId="53F75C14" w14:textId="77777777" w:rsidR="00310616" w:rsidRPr="001619CB" w:rsidRDefault="00310616" w:rsidP="00310616">
      <w:pPr>
        <w:rPr>
          <w:lang w:val="en-NZ"/>
        </w:rPr>
      </w:pPr>
      <w:r w:rsidRPr="001619CB">
        <w:rPr>
          <w:lang w:val="en-NZ"/>
        </w:rPr>
        <w:t>Scenario: From the “Contact Us” page:</w:t>
      </w:r>
    </w:p>
    <w:p w14:paraId="539452BE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7C3716F1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Type in the following email address:</w:t>
      </w:r>
      <w:r w:rsidRPr="00310616">
        <w:rPr>
          <w:b/>
          <w:bCs/>
          <w:lang w:val="en-NZ"/>
        </w:rPr>
        <w:t xml:space="preserve"> </w:t>
      </w:r>
      <w:hyperlink r:id="rId11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6878062C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proofErr w:type="spellStart"/>
      <w:r w:rsidRPr="00310616">
        <w:rPr>
          <w:b/>
          <w:bCs/>
          <w:lang w:val="en-NZ"/>
        </w:rPr>
        <w:t>OrderId</w:t>
      </w:r>
      <w:proofErr w:type="spellEnd"/>
      <w:r w:rsidRPr="00310616">
        <w:rPr>
          <w:b/>
          <w:bCs/>
          <w:lang w:val="en-NZ"/>
        </w:rPr>
        <w:t xml:space="preserve"> #123</w:t>
      </w:r>
    </w:p>
    <w:p w14:paraId="5F91B21B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Click on “</w:t>
      </w:r>
      <w:r w:rsidRPr="00B17F0D">
        <w:rPr>
          <w:b/>
          <w:bCs/>
          <w:lang w:val="en-NZ"/>
        </w:rPr>
        <w:t>Choose File</w:t>
      </w:r>
      <w:r w:rsidRPr="001619CB">
        <w:rPr>
          <w:lang w:val="en-NZ"/>
        </w:rPr>
        <w:t>”</w:t>
      </w:r>
    </w:p>
    <w:p w14:paraId="736A93C4" w14:textId="63FF0E2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 xml:space="preserve">Browse the computer the file system, find and attach the following file: </w:t>
      </w:r>
      <w:proofErr w:type="spellStart"/>
      <w:r w:rsidR="00BB7169">
        <w:rPr>
          <w:b/>
          <w:bCs/>
          <w:lang w:val="en-NZ"/>
        </w:rPr>
        <w:t>ValidTextFile</w:t>
      </w:r>
      <w:proofErr w:type="spellEnd"/>
    </w:p>
    <w:p w14:paraId="5AB3BDDD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3C87A446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3AB5D4DE" w14:textId="77777777" w:rsidR="00310616" w:rsidRPr="001619CB" w:rsidRDefault="00310616" w:rsidP="00310616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69FDABAF" w14:textId="77777777" w:rsidR="00BB7169" w:rsidRPr="001619CB" w:rsidRDefault="00BB7169" w:rsidP="00BB7169">
      <w:pPr>
        <w:rPr>
          <w:b/>
          <w:bCs/>
          <w:lang w:val="en-NZ"/>
        </w:rPr>
      </w:pPr>
      <w:r w:rsidRPr="001619CB">
        <w:rPr>
          <w:lang w:val="en-NZ"/>
        </w:rPr>
        <w:t>The following message should appear on the screen: “</w:t>
      </w:r>
      <w:r w:rsidRPr="001619CB">
        <w:rPr>
          <w:b/>
          <w:bCs/>
          <w:lang w:val="en-NZ"/>
        </w:rPr>
        <w:t>Your message has been successfully sent to our team.</w:t>
      </w:r>
      <w:r w:rsidRPr="001619CB">
        <w:rPr>
          <w:lang w:val="en-NZ"/>
        </w:rPr>
        <w:t xml:space="preserve"> “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38"/>
        <w:gridCol w:w="7010"/>
      </w:tblGrid>
      <w:tr w:rsidR="00BB7169" w14:paraId="19468812" w14:textId="77777777" w:rsidTr="00925CC5">
        <w:tc>
          <w:tcPr>
            <w:tcW w:w="6571" w:type="dxa"/>
          </w:tcPr>
          <w:p w14:paraId="43B051F5" w14:textId="329BD817" w:rsidR="00BB7169" w:rsidRDefault="00BB7169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1FBDC193" wp14:editId="1CF604CC">
                  <wp:extent cx="4523178" cy="2797791"/>
                  <wp:effectExtent l="0" t="0" r="0" b="3175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826" cy="2828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7" w:type="dxa"/>
          </w:tcPr>
          <w:p w14:paraId="5E4507BB" w14:textId="77777777" w:rsidR="00BB7169" w:rsidRDefault="00BB7169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2AB880C0" wp14:editId="033015A1">
                  <wp:extent cx="4572000" cy="2015558"/>
                  <wp:effectExtent l="0" t="0" r="0" b="381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3295" cy="2020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BAE3C2" w14:textId="664C67DF" w:rsidR="00680215" w:rsidRDefault="00680215" w:rsidP="00680215">
      <w:pPr>
        <w:rPr>
          <w:sz w:val="24"/>
          <w:szCs w:val="24"/>
          <w:lang w:val="en-NZ"/>
        </w:rPr>
      </w:pPr>
    </w:p>
    <w:p w14:paraId="676C06AC" w14:textId="5B62909F" w:rsidR="00BB7169" w:rsidRPr="001619CB" w:rsidRDefault="00BB7169" w:rsidP="00BB7169">
      <w:pPr>
        <w:rPr>
          <w:lang w:val="en-NZ"/>
        </w:rPr>
      </w:pPr>
      <w:r w:rsidRPr="001619CB">
        <w:rPr>
          <w:lang w:val="en-NZ"/>
        </w:rPr>
        <w:lastRenderedPageBreak/>
        <w:t>FU-00</w:t>
      </w:r>
      <w:r w:rsidR="00B10E5A">
        <w:rPr>
          <w:lang w:val="en-NZ"/>
        </w:rPr>
        <w:t>4</w:t>
      </w:r>
      <w:r w:rsidRPr="001619CB">
        <w:rPr>
          <w:lang w:val="en-NZ"/>
        </w:rPr>
        <w:t xml:space="preserve"> – As a Customer I should</w:t>
      </w:r>
      <w:r>
        <w:rPr>
          <w:lang w:val="en-NZ"/>
        </w:rPr>
        <w:t xml:space="preserve"> NOT</w:t>
      </w:r>
      <w:r w:rsidRPr="001619CB">
        <w:rPr>
          <w:lang w:val="en-NZ"/>
        </w:rPr>
        <w:t xml:space="preserve"> be able to submit a contact form with </w:t>
      </w:r>
      <w:r>
        <w:rPr>
          <w:lang w:val="en-NZ"/>
        </w:rPr>
        <w:t xml:space="preserve">invalid </w:t>
      </w:r>
      <w:r>
        <w:rPr>
          <w:lang w:val="en-NZ"/>
        </w:rPr>
        <w:t>attachment</w:t>
      </w:r>
      <w:r>
        <w:rPr>
          <w:lang w:val="en-NZ"/>
        </w:rPr>
        <w:t>s</w:t>
      </w:r>
      <w:r>
        <w:rPr>
          <w:lang w:val="en-NZ"/>
        </w:rPr>
        <w:t xml:space="preserve"> (</w:t>
      </w:r>
      <w:r w:rsidR="00B17F0D">
        <w:rPr>
          <w:lang w:val="en-NZ"/>
        </w:rPr>
        <w:t>e.g.,</w:t>
      </w:r>
      <w:r>
        <w:rPr>
          <w:lang w:val="en-NZ"/>
        </w:rPr>
        <w:t xml:space="preserve"> </w:t>
      </w:r>
      <w:r w:rsidR="00B17F0D" w:rsidRPr="00B17F0D">
        <w:rPr>
          <w:lang w:val="en-NZ"/>
        </w:rPr>
        <w:t>MIME Type: application/vnd.openxmlformats-officedocument.spreadsheetml.sheet</w:t>
      </w:r>
      <w:r>
        <w:rPr>
          <w:lang w:val="en-NZ"/>
        </w:rPr>
        <w:t xml:space="preserve">) </w:t>
      </w:r>
      <w:r w:rsidR="00B17F0D">
        <w:rPr>
          <w:lang w:val="en-NZ"/>
        </w:rPr>
        <w:t xml:space="preserve">with a valid </w:t>
      </w:r>
      <w:r>
        <w:rPr>
          <w:lang w:val="en-NZ"/>
        </w:rPr>
        <w:t>file extension (e.g. .txt)</w:t>
      </w:r>
    </w:p>
    <w:p w14:paraId="3648D6B7" w14:textId="77777777" w:rsidR="00BB7169" w:rsidRPr="001619CB" w:rsidRDefault="00BB7169" w:rsidP="00BB7169">
      <w:pPr>
        <w:rPr>
          <w:lang w:val="en-NZ"/>
        </w:rPr>
      </w:pPr>
      <w:r w:rsidRPr="001619CB">
        <w:rPr>
          <w:lang w:val="en-NZ"/>
        </w:rPr>
        <w:t>Scenario: From the “Contact Us” page:</w:t>
      </w:r>
    </w:p>
    <w:p w14:paraId="23620957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030D26CD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Type in the following email address:</w:t>
      </w:r>
      <w:r w:rsidRPr="00310616">
        <w:rPr>
          <w:b/>
          <w:bCs/>
          <w:lang w:val="en-NZ"/>
        </w:rPr>
        <w:t xml:space="preserve"> </w:t>
      </w:r>
      <w:hyperlink r:id="rId13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2A9631EF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proofErr w:type="spellStart"/>
      <w:r w:rsidRPr="00310616">
        <w:rPr>
          <w:b/>
          <w:bCs/>
          <w:lang w:val="en-NZ"/>
        </w:rPr>
        <w:t>OrderId</w:t>
      </w:r>
      <w:proofErr w:type="spellEnd"/>
      <w:r w:rsidRPr="00310616">
        <w:rPr>
          <w:b/>
          <w:bCs/>
          <w:lang w:val="en-NZ"/>
        </w:rPr>
        <w:t xml:space="preserve"> #123</w:t>
      </w:r>
    </w:p>
    <w:p w14:paraId="5F065ECA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Click on “Choose File”</w:t>
      </w:r>
    </w:p>
    <w:p w14:paraId="126F485F" w14:textId="2E79A579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 xml:space="preserve">Browse the computer the file system, find and attach the following file: </w:t>
      </w:r>
      <w:r w:rsidRPr="00B10E5A">
        <w:rPr>
          <w:b/>
          <w:bCs/>
          <w:lang w:val="en-NZ"/>
        </w:rPr>
        <w:t>NotReallyA</w:t>
      </w:r>
      <w:r w:rsidRPr="00B10E5A">
        <w:rPr>
          <w:b/>
          <w:bCs/>
          <w:lang w:val="en-NZ"/>
        </w:rPr>
        <w:t>T</w:t>
      </w:r>
      <w:r>
        <w:rPr>
          <w:b/>
          <w:bCs/>
          <w:lang w:val="en-NZ"/>
        </w:rPr>
        <w:t>extFile</w:t>
      </w:r>
      <w:r w:rsidR="00B10E5A">
        <w:rPr>
          <w:b/>
          <w:bCs/>
          <w:lang w:val="en-NZ"/>
        </w:rPr>
        <w:t>.txt</w:t>
      </w:r>
    </w:p>
    <w:p w14:paraId="523827F2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4F615B09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64EE463A" w14:textId="77777777" w:rsidR="00BB7169" w:rsidRPr="001619CB" w:rsidRDefault="00BB7169" w:rsidP="00BB7169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0BB9E0D9" w14:textId="44900D75" w:rsidR="00BB7169" w:rsidRPr="001619CB" w:rsidRDefault="00BB7169" w:rsidP="00BB7169">
      <w:pPr>
        <w:rPr>
          <w:b/>
          <w:bCs/>
          <w:lang w:val="en-NZ"/>
        </w:rPr>
      </w:pPr>
      <w:r w:rsidRPr="001619CB">
        <w:rPr>
          <w:lang w:val="en-NZ"/>
        </w:rPr>
        <w:t>The following message should appear on the screen: “</w:t>
      </w:r>
      <w:r w:rsidRPr="001619CB">
        <w:rPr>
          <w:b/>
          <w:bCs/>
          <w:lang w:val="en-NZ"/>
        </w:rPr>
        <w:t xml:space="preserve">Bad file extension </w:t>
      </w:r>
      <w:r w:rsidRPr="001619CB">
        <w:rPr>
          <w:lang w:val="en-NZ"/>
        </w:rPr>
        <w:t>“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571"/>
        <w:gridCol w:w="7377"/>
      </w:tblGrid>
      <w:tr w:rsidR="00BB7169" w14:paraId="5F7C18EE" w14:textId="77777777" w:rsidTr="00925CC5">
        <w:tc>
          <w:tcPr>
            <w:tcW w:w="6571" w:type="dxa"/>
          </w:tcPr>
          <w:p w14:paraId="74F3A14C" w14:textId="16A38FFD" w:rsidR="00BB7169" w:rsidRDefault="00B10E5A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1BD79A47" wp14:editId="4F24D229">
                  <wp:extent cx="3712191" cy="2605462"/>
                  <wp:effectExtent l="0" t="0" r="3175" b="4445"/>
                  <wp:docPr id="10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7567" cy="2623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7" w:type="dxa"/>
          </w:tcPr>
          <w:p w14:paraId="417FD0DA" w14:textId="0B3F8E41" w:rsidR="00BB7169" w:rsidRDefault="00B10E5A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204105E4" wp14:editId="7E969973">
                  <wp:extent cx="3691719" cy="2555105"/>
                  <wp:effectExtent l="0" t="0" r="4445" b="0"/>
                  <wp:docPr id="11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4248" cy="2556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1D76A9" w14:textId="77777777" w:rsidR="000E55B6" w:rsidRPr="00680215" w:rsidRDefault="000E55B6" w:rsidP="000E55B6">
      <w:pPr>
        <w:jc w:val="center"/>
        <w:rPr>
          <w:sz w:val="36"/>
          <w:szCs w:val="36"/>
          <w:lang w:val="en-NZ"/>
        </w:rPr>
      </w:pPr>
    </w:p>
    <w:p w14:paraId="5DF5F78C" w14:textId="57E9151C" w:rsidR="00B17F0D" w:rsidRDefault="00B17F0D" w:rsidP="00B17F0D">
      <w:pPr>
        <w:rPr>
          <w:sz w:val="36"/>
          <w:szCs w:val="36"/>
        </w:rPr>
      </w:pPr>
      <w:r>
        <w:rPr>
          <w:sz w:val="36"/>
          <w:szCs w:val="36"/>
        </w:rPr>
        <w:lastRenderedPageBreak/>
        <w:t>Search</w:t>
      </w:r>
      <w:r w:rsidRPr="00DB7505">
        <w:rPr>
          <w:sz w:val="36"/>
          <w:szCs w:val="36"/>
        </w:rPr>
        <w:t xml:space="preserve"> flows</w:t>
      </w:r>
    </w:p>
    <w:p w14:paraId="01D18309" w14:textId="1B76D5C6" w:rsidR="00B17F0D" w:rsidRDefault="00B17F0D" w:rsidP="00B17F0D">
      <w:pPr>
        <w:rPr>
          <w:lang w:val="en-NZ"/>
        </w:rPr>
      </w:pPr>
      <w:r>
        <w:rPr>
          <w:lang w:val="en-NZ"/>
        </w:rPr>
        <w:t>SF</w:t>
      </w:r>
      <w:r w:rsidRPr="001619CB">
        <w:rPr>
          <w:lang w:val="en-NZ"/>
        </w:rPr>
        <w:t>-001 – As</w:t>
      </w:r>
      <w:r w:rsidRPr="00B17F0D">
        <w:rPr>
          <w:lang w:val="en-NZ"/>
        </w:rPr>
        <w:t xml:space="preserve"> a Customer I should be able to see preview results (under the search box) of the searched product keyword</w:t>
      </w:r>
      <w:r w:rsidRPr="00B17F0D">
        <w:rPr>
          <w:lang w:val="en-NZ"/>
        </w:rPr>
        <w:t xml:space="preserve"> </w:t>
      </w:r>
    </w:p>
    <w:p w14:paraId="05937AAB" w14:textId="740512C2" w:rsidR="00B17F0D" w:rsidRPr="001619CB" w:rsidRDefault="00B17F0D" w:rsidP="00B17F0D">
      <w:pPr>
        <w:rPr>
          <w:lang w:val="en-NZ"/>
        </w:rPr>
      </w:pPr>
      <w:r w:rsidRPr="001619CB">
        <w:rPr>
          <w:lang w:val="en-NZ"/>
        </w:rPr>
        <w:t xml:space="preserve">Scenario: </w:t>
      </w:r>
      <w:r w:rsidR="009915CB">
        <w:rPr>
          <w:lang w:val="en-NZ"/>
        </w:rPr>
        <w:t>In</w:t>
      </w:r>
      <w:r w:rsidR="009915CB" w:rsidRPr="001619CB">
        <w:rPr>
          <w:lang w:val="en-NZ"/>
        </w:rPr>
        <w:t xml:space="preserve"> </w:t>
      </w:r>
      <w:r w:rsidR="009915CB">
        <w:rPr>
          <w:lang w:val="en-NZ"/>
        </w:rPr>
        <w:t>the “</w:t>
      </w:r>
      <w:r w:rsidR="009915CB" w:rsidRPr="009915CB">
        <w:rPr>
          <w:b/>
          <w:bCs/>
          <w:lang w:val="en-NZ"/>
        </w:rPr>
        <w:t>Search box</w:t>
      </w:r>
      <w:r w:rsidR="009915CB">
        <w:rPr>
          <w:lang w:val="en-NZ"/>
        </w:rPr>
        <w:t xml:space="preserve">” under </w:t>
      </w:r>
      <w:r w:rsidR="009915CB" w:rsidRPr="001619CB">
        <w:rPr>
          <w:lang w:val="en-NZ"/>
        </w:rPr>
        <w:t>the “</w:t>
      </w:r>
      <w:r w:rsidR="009915CB" w:rsidRPr="009915CB">
        <w:rPr>
          <w:b/>
          <w:bCs/>
          <w:lang w:val="en-NZ"/>
        </w:rPr>
        <w:t>Home</w:t>
      </w:r>
      <w:r w:rsidR="009915CB" w:rsidRPr="001619CB">
        <w:rPr>
          <w:lang w:val="en-NZ"/>
        </w:rPr>
        <w:t>” page:</w:t>
      </w:r>
    </w:p>
    <w:p w14:paraId="706F8E0D" w14:textId="12525F05" w:rsidR="00B17F0D" w:rsidRPr="001619CB" w:rsidRDefault="00B17F0D" w:rsidP="00B17F0D">
      <w:pPr>
        <w:pStyle w:val="Paragrafoelenco"/>
        <w:numPr>
          <w:ilvl w:val="0"/>
          <w:numId w:val="5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 w:rsidRPr="001619CB">
        <w:rPr>
          <w:lang w:val="en-NZ"/>
        </w:rPr>
        <w:t>:</w:t>
      </w:r>
      <w:r>
        <w:rPr>
          <w:lang w:val="en-NZ"/>
        </w:rPr>
        <w:t xml:space="preserve"> </w:t>
      </w:r>
      <w:r w:rsidRPr="00B17F0D">
        <w:rPr>
          <w:b/>
          <w:bCs/>
          <w:lang w:val="en-NZ"/>
        </w:rPr>
        <w:t>T-shirt</w:t>
      </w:r>
    </w:p>
    <w:p w14:paraId="57CE20D2" w14:textId="77777777" w:rsidR="00B17F0D" w:rsidRDefault="00B17F0D" w:rsidP="00B17F0D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7EEE229F" w14:textId="7C1ADF07" w:rsidR="00692DFB" w:rsidRDefault="00692DFB" w:rsidP="00B17F0D">
      <w:pPr>
        <w:rPr>
          <w:sz w:val="36"/>
          <w:szCs w:val="36"/>
        </w:rPr>
      </w:pPr>
      <w:r>
        <w:rPr>
          <w:lang w:val="en-NZ"/>
        </w:rPr>
        <w:t xml:space="preserve">A preview of </w:t>
      </w:r>
      <w:r w:rsidR="009915CB">
        <w:rPr>
          <w:lang w:val="en-NZ"/>
        </w:rPr>
        <w:t>the</w:t>
      </w:r>
      <w:r>
        <w:rPr>
          <w:lang w:val="en-NZ"/>
        </w:rPr>
        <w:t xml:space="preserve"> matching product should appear right below the search box (As per screenshot below): T-Shir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692DFB" w14:paraId="4291B676" w14:textId="77777777" w:rsidTr="00692DFB">
        <w:tc>
          <w:tcPr>
            <w:tcW w:w="13948" w:type="dxa"/>
          </w:tcPr>
          <w:p w14:paraId="424DED34" w14:textId="6B11AD26" w:rsidR="00692DFB" w:rsidRDefault="00692DFB" w:rsidP="00B17F0D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202C744E" wp14:editId="15667237">
                  <wp:extent cx="5390865" cy="3838588"/>
                  <wp:effectExtent l="0" t="0" r="635" b="0"/>
                  <wp:docPr id="14" name="Immagin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7949" cy="3857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372FC8" w14:textId="0B3B6951" w:rsidR="00692DFB" w:rsidRDefault="00692DFB" w:rsidP="00692DFB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9915CB">
        <w:rPr>
          <w:lang w:val="en-NZ"/>
        </w:rPr>
        <w:t>2</w:t>
      </w:r>
      <w:r w:rsidRPr="001619CB">
        <w:rPr>
          <w:lang w:val="en-NZ"/>
        </w:rPr>
        <w:t xml:space="preserve"> – </w:t>
      </w:r>
      <w:r w:rsidRPr="00692DFB">
        <w:rPr>
          <w:lang w:val="en-NZ"/>
        </w:rPr>
        <w:t xml:space="preserve">As a Customer I should be able to see the preview of multiple </w:t>
      </w:r>
      <w:r w:rsidR="009915CB" w:rsidRPr="00692DFB">
        <w:rPr>
          <w:lang w:val="en-NZ"/>
        </w:rPr>
        <w:t>products</w:t>
      </w:r>
      <w:r w:rsidRPr="00692DFB">
        <w:rPr>
          <w:lang w:val="en-NZ"/>
        </w:rPr>
        <w:t xml:space="preserve"> matching</w:t>
      </w:r>
      <w:r w:rsidR="009915CB">
        <w:rPr>
          <w:lang w:val="en-NZ"/>
        </w:rPr>
        <w:t xml:space="preserve"> </w:t>
      </w:r>
      <w:r w:rsidRPr="00692DFB">
        <w:rPr>
          <w:lang w:val="en-NZ"/>
        </w:rPr>
        <w:t>the keyword "Dress"</w:t>
      </w:r>
      <w:r w:rsidR="009915CB">
        <w:rPr>
          <w:lang w:val="en-NZ"/>
        </w:rPr>
        <w:t xml:space="preserve"> </w:t>
      </w:r>
      <w:r w:rsidR="009915CB">
        <w:rPr>
          <w:lang w:val="en-NZ"/>
        </w:rPr>
        <w:t xml:space="preserve">(either </w:t>
      </w:r>
      <w:r w:rsidR="009915CB">
        <w:rPr>
          <w:lang w:val="en-NZ"/>
        </w:rPr>
        <w:t xml:space="preserve">in </w:t>
      </w:r>
      <w:r w:rsidR="009915CB">
        <w:rPr>
          <w:lang w:val="en-NZ"/>
        </w:rPr>
        <w:t xml:space="preserve">the product name or the </w:t>
      </w:r>
      <w:proofErr w:type="spellStart"/>
      <w:r w:rsidR="009915CB">
        <w:rPr>
          <w:lang w:val="en-NZ"/>
        </w:rPr>
        <w:t>the</w:t>
      </w:r>
      <w:proofErr w:type="spellEnd"/>
      <w:r w:rsidR="009915CB">
        <w:rPr>
          <w:lang w:val="en-NZ"/>
        </w:rPr>
        <w:t xml:space="preserve"> product description</w:t>
      </w:r>
      <w:r w:rsidR="009915CB">
        <w:rPr>
          <w:lang w:val="en-NZ"/>
        </w:rPr>
        <w:t>)</w:t>
      </w:r>
    </w:p>
    <w:p w14:paraId="1EB35A9E" w14:textId="19A99214" w:rsidR="00692DFB" w:rsidRPr="001619CB" w:rsidRDefault="00692DFB" w:rsidP="00692DFB">
      <w:pPr>
        <w:rPr>
          <w:lang w:val="en-NZ"/>
        </w:rPr>
      </w:pPr>
      <w:r w:rsidRPr="001619CB">
        <w:rPr>
          <w:lang w:val="en-NZ"/>
        </w:rPr>
        <w:t xml:space="preserve">Scenario: </w:t>
      </w:r>
      <w:r w:rsidR="009915CB">
        <w:rPr>
          <w:lang w:val="en-NZ"/>
        </w:rPr>
        <w:t>In</w:t>
      </w:r>
      <w:r w:rsidRPr="001619CB">
        <w:rPr>
          <w:lang w:val="en-NZ"/>
        </w:rPr>
        <w:t xml:space="preserve"> </w:t>
      </w:r>
      <w:r w:rsidR="009915CB">
        <w:rPr>
          <w:lang w:val="en-NZ"/>
        </w:rPr>
        <w:t xml:space="preserve">the </w:t>
      </w:r>
      <w:r>
        <w:rPr>
          <w:lang w:val="en-NZ"/>
        </w:rPr>
        <w:t>“</w:t>
      </w:r>
      <w:r w:rsidRPr="009915CB">
        <w:rPr>
          <w:b/>
          <w:bCs/>
          <w:lang w:val="en-NZ"/>
        </w:rPr>
        <w:t>Search box</w:t>
      </w:r>
      <w:r>
        <w:rPr>
          <w:lang w:val="en-NZ"/>
        </w:rPr>
        <w:t>”</w:t>
      </w:r>
      <w:r>
        <w:rPr>
          <w:lang w:val="en-NZ"/>
        </w:rPr>
        <w:t xml:space="preserve"> </w:t>
      </w:r>
      <w:r w:rsidR="009915CB">
        <w:rPr>
          <w:lang w:val="en-NZ"/>
        </w:rPr>
        <w:t>under</w:t>
      </w:r>
      <w:r>
        <w:rPr>
          <w:lang w:val="en-NZ"/>
        </w:rPr>
        <w:t xml:space="preserve"> </w:t>
      </w:r>
      <w:r w:rsidRPr="001619CB">
        <w:rPr>
          <w:lang w:val="en-NZ"/>
        </w:rPr>
        <w:t>the “</w:t>
      </w:r>
      <w:r w:rsidRPr="009915CB">
        <w:rPr>
          <w:b/>
          <w:bCs/>
          <w:lang w:val="en-NZ"/>
        </w:rPr>
        <w:t>Home</w:t>
      </w:r>
      <w:r w:rsidRPr="001619CB">
        <w:rPr>
          <w:lang w:val="en-NZ"/>
        </w:rPr>
        <w:t>” page:</w:t>
      </w:r>
    </w:p>
    <w:p w14:paraId="61A813EC" w14:textId="01A69EBE" w:rsidR="00692DFB" w:rsidRPr="001619CB" w:rsidRDefault="00692DFB" w:rsidP="00692DFB">
      <w:pPr>
        <w:pStyle w:val="Paragrafoelenco"/>
        <w:numPr>
          <w:ilvl w:val="0"/>
          <w:numId w:val="6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 w:rsidRPr="001619CB">
        <w:rPr>
          <w:lang w:val="en-NZ"/>
        </w:rPr>
        <w:t>:</w:t>
      </w:r>
      <w:r>
        <w:rPr>
          <w:lang w:val="en-NZ"/>
        </w:rPr>
        <w:t xml:space="preserve"> </w:t>
      </w:r>
      <w:r w:rsidR="009915CB" w:rsidRPr="009915CB">
        <w:rPr>
          <w:b/>
          <w:bCs/>
          <w:lang w:val="en-NZ"/>
        </w:rPr>
        <w:t>Dress</w:t>
      </w:r>
    </w:p>
    <w:p w14:paraId="081136BE" w14:textId="77777777" w:rsidR="00692DFB" w:rsidRDefault="00692DFB" w:rsidP="00692DFB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176DC555" w14:textId="77777777" w:rsidR="00692DFB" w:rsidRDefault="00692DFB" w:rsidP="00692DFB">
      <w:pPr>
        <w:rPr>
          <w:sz w:val="36"/>
          <w:szCs w:val="36"/>
        </w:rPr>
      </w:pPr>
      <w:r>
        <w:rPr>
          <w:lang w:val="en-NZ"/>
        </w:rPr>
        <w:t>A preview with all matching results should appear right below the search box 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9915CB" w14:paraId="5CDE933B" w14:textId="77777777" w:rsidTr="00925CC5">
        <w:tc>
          <w:tcPr>
            <w:tcW w:w="13948" w:type="dxa"/>
          </w:tcPr>
          <w:p w14:paraId="147B6501" w14:textId="04744560" w:rsidR="009915CB" w:rsidRDefault="009915CB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7B9627CC" wp14:editId="48AD891C">
                  <wp:extent cx="5485717" cy="3603009"/>
                  <wp:effectExtent l="0" t="0" r="1270" b="0"/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685" cy="360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DBA7EB" w14:textId="2120B5E0" w:rsidR="00B17F0D" w:rsidRDefault="00B17F0D" w:rsidP="00B17F0D">
      <w:pPr>
        <w:rPr>
          <w:sz w:val="36"/>
          <w:szCs w:val="36"/>
        </w:rPr>
      </w:pPr>
    </w:p>
    <w:p w14:paraId="4B83C520" w14:textId="66D7DBEF" w:rsidR="009915CB" w:rsidRDefault="009915CB" w:rsidP="009915CB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3</w:t>
      </w:r>
      <w:r w:rsidRPr="001619CB">
        <w:rPr>
          <w:lang w:val="en-NZ"/>
        </w:rPr>
        <w:t xml:space="preserve"> – </w:t>
      </w:r>
      <w:r w:rsidR="00DE082F" w:rsidRPr="00DE082F">
        <w:rPr>
          <w:lang w:val="en-NZ"/>
        </w:rPr>
        <w:t>As a Customer I should be able to see a product detail page after clicking on a product ("Blouse") following a key search</w:t>
      </w:r>
    </w:p>
    <w:p w14:paraId="192E4108" w14:textId="77777777" w:rsidR="009915CB" w:rsidRPr="001619CB" w:rsidRDefault="009915CB" w:rsidP="009915CB">
      <w:pPr>
        <w:rPr>
          <w:lang w:val="en-NZ"/>
        </w:rPr>
      </w:pPr>
      <w:r w:rsidRPr="001619CB">
        <w:rPr>
          <w:lang w:val="en-NZ"/>
        </w:rPr>
        <w:t xml:space="preserve">Scenario: </w:t>
      </w:r>
      <w:r>
        <w:rPr>
          <w:lang w:val="en-NZ"/>
        </w:rPr>
        <w:t>In</w:t>
      </w:r>
      <w:r w:rsidRPr="001619CB">
        <w:rPr>
          <w:lang w:val="en-NZ"/>
        </w:rPr>
        <w:t xml:space="preserve"> </w:t>
      </w:r>
      <w:r>
        <w:rPr>
          <w:lang w:val="en-NZ"/>
        </w:rPr>
        <w:t>the “</w:t>
      </w:r>
      <w:r w:rsidRPr="009915CB">
        <w:rPr>
          <w:b/>
          <w:bCs/>
          <w:lang w:val="en-NZ"/>
        </w:rPr>
        <w:t>Search box</w:t>
      </w:r>
      <w:r>
        <w:rPr>
          <w:lang w:val="en-NZ"/>
        </w:rPr>
        <w:t xml:space="preserve">” under </w:t>
      </w:r>
      <w:r w:rsidRPr="001619CB">
        <w:rPr>
          <w:lang w:val="en-NZ"/>
        </w:rPr>
        <w:t>the “</w:t>
      </w:r>
      <w:r w:rsidRPr="009915CB">
        <w:rPr>
          <w:b/>
          <w:bCs/>
          <w:lang w:val="en-NZ"/>
        </w:rPr>
        <w:t>Home</w:t>
      </w:r>
      <w:r w:rsidRPr="001619CB">
        <w:rPr>
          <w:lang w:val="en-NZ"/>
        </w:rPr>
        <w:t>” page:</w:t>
      </w:r>
    </w:p>
    <w:p w14:paraId="1E8192AB" w14:textId="71DA4C6F" w:rsidR="009915CB" w:rsidRPr="00DE082F" w:rsidRDefault="009915CB" w:rsidP="009915CB">
      <w:pPr>
        <w:pStyle w:val="Paragrafoelenco"/>
        <w:numPr>
          <w:ilvl w:val="0"/>
          <w:numId w:val="7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 w:rsidRPr="001619CB">
        <w:rPr>
          <w:lang w:val="en-NZ"/>
        </w:rPr>
        <w:t>:</w:t>
      </w:r>
      <w:r>
        <w:rPr>
          <w:lang w:val="en-NZ"/>
        </w:rPr>
        <w:t xml:space="preserve"> </w:t>
      </w:r>
      <w:r w:rsidRPr="009915CB">
        <w:rPr>
          <w:b/>
          <w:bCs/>
          <w:lang w:val="en-NZ"/>
        </w:rPr>
        <w:t>Dress</w:t>
      </w:r>
    </w:p>
    <w:p w14:paraId="5EB33BD4" w14:textId="6AB514B0" w:rsidR="00DE082F" w:rsidRPr="00DE082F" w:rsidRDefault="00DE082F" w:rsidP="009915CB">
      <w:pPr>
        <w:pStyle w:val="Paragrafoelenco"/>
        <w:numPr>
          <w:ilvl w:val="0"/>
          <w:numId w:val="7"/>
        </w:numPr>
        <w:rPr>
          <w:lang w:val="en-NZ"/>
        </w:rPr>
      </w:pPr>
      <w:r w:rsidRPr="00DE082F">
        <w:rPr>
          <w:lang w:val="en-NZ"/>
        </w:rPr>
        <w:t>Click on the 7</w:t>
      </w:r>
      <w:r w:rsidRPr="00DE082F">
        <w:rPr>
          <w:vertAlign w:val="superscript"/>
          <w:lang w:val="en-NZ"/>
        </w:rPr>
        <w:t>th</w:t>
      </w:r>
      <w:r w:rsidRPr="00DE082F">
        <w:rPr>
          <w:lang w:val="en-NZ"/>
        </w:rPr>
        <w:t xml:space="preserve"> result (Blouse)</w:t>
      </w:r>
    </w:p>
    <w:p w14:paraId="6BE47DE3" w14:textId="6AB514B0" w:rsidR="009915CB" w:rsidRDefault="009915CB" w:rsidP="009915CB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37BE7084" w14:textId="5315A262" w:rsidR="009915CB" w:rsidRDefault="00DE082F" w:rsidP="009915CB">
      <w:pPr>
        <w:rPr>
          <w:sz w:val="36"/>
          <w:szCs w:val="36"/>
        </w:rPr>
      </w:pPr>
      <w:r>
        <w:rPr>
          <w:lang w:val="en-NZ"/>
        </w:rPr>
        <w:t>Customer will be redirected to the selected product’s detail page</w:t>
      </w:r>
      <w:r w:rsidR="009915CB">
        <w:rPr>
          <w:lang w:val="en-NZ"/>
        </w:rPr>
        <w:t xml:space="preserve"> 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006"/>
        <w:gridCol w:w="6942"/>
      </w:tblGrid>
      <w:tr w:rsidR="00DE082F" w14:paraId="0D893479" w14:textId="77777777" w:rsidTr="00DE082F">
        <w:tc>
          <w:tcPr>
            <w:tcW w:w="6974" w:type="dxa"/>
          </w:tcPr>
          <w:p w14:paraId="066FB4DB" w14:textId="5ECA1AC9" w:rsidR="00DE082F" w:rsidRDefault="00DE082F" w:rsidP="00B17F0D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0A727859" wp14:editId="3B3CD9BE">
                  <wp:extent cx="4311690" cy="2831910"/>
                  <wp:effectExtent l="0" t="0" r="0" b="6985"/>
                  <wp:docPr id="19" name="Immagin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0370" cy="284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0679E66A" w14:textId="63AEAFC4" w:rsidR="00DE082F" w:rsidRDefault="00DE082F" w:rsidP="00B17F0D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3F99D9AE" wp14:editId="336BF22C">
                  <wp:extent cx="4258102" cy="3305599"/>
                  <wp:effectExtent l="0" t="0" r="0" b="9525"/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5008" cy="3326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695FFB" w14:textId="7E6BECD1" w:rsidR="00B17F0D" w:rsidRDefault="00B17F0D" w:rsidP="00B17F0D">
      <w:pPr>
        <w:rPr>
          <w:sz w:val="36"/>
          <w:szCs w:val="36"/>
        </w:rPr>
      </w:pPr>
    </w:p>
    <w:p w14:paraId="0D68FE06" w14:textId="0FE5D578" w:rsidR="00DE082F" w:rsidRDefault="00DE082F" w:rsidP="00B17F0D">
      <w:pPr>
        <w:rPr>
          <w:sz w:val="36"/>
          <w:szCs w:val="36"/>
        </w:rPr>
      </w:pPr>
    </w:p>
    <w:p w14:paraId="649CDB1E" w14:textId="3714769A" w:rsidR="00DE082F" w:rsidRDefault="00DE082F" w:rsidP="00DE082F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4</w:t>
      </w:r>
      <w:r w:rsidRPr="001619CB">
        <w:rPr>
          <w:lang w:val="en-NZ"/>
        </w:rPr>
        <w:t xml:space="preserve"> – </w:t>
      </w:r>
      <w:r w:rsidRPr="00DE082F">
        <w:rPr>
          <w:lang w:val="en-NZ"/>
        </w:rPr>
        <w:t>As a customer I should see zero results and the "Please enter a search keyword" message, if searching by not entering any keyword</w:t>
      </w:r>
    </w:p>
    <w:p w14:paraId="33533E62" w14:textId="77E34361" w:rsidR="00DE082F" w:rsidRPr="001619CB" w:rsidRDefault="00DE082F" w:rsidP="00DE082F">
      <w:pPr>
        <w:rPr>
          <w:lang w:val="en-NZ"/>
        </w:rPr>
      </w:pPr>
      <w:r w:rsidRPr="001619CB">
        <w:rPr>
          <w:lang w:val="en-NZ"/>
        </w:rPr>
        <w:t xml:space="preserve">Scenario: </w:t>
      </w:r>
      <w:r>
        <w:rPr>
          <w:lang w:val="en-NZ"/>
        </w:rPr>
        <w:t>In</w:t>
      </w:r>
      <w:r w:rsidRPr="001619CB">
        <w:rPr>
          <w:lang w:val="en-NZ"/>
        </w:rPr>
        <w:t xml:space="preserve"> </w:t>
      </w:r>
      <w:r>
        <w:rPr>
          <w:lang w:val="en-NZ"/>
        </w:rPr>
        <w:t>the “</w:t>
      </w:r>
      <w:r w:rsidRPr="009915CB">
        <w:rPr>
          <w:b/>
          <w:bCs/>
          <w:lang w:val="en-NZ"/>
        </w:rPr>
        <w:t>Search box</w:t>
      </w:r>
      <w:r>
        <w:rPr>
          <w:lang w:val="en-NZ"/>
        </w:rPr>
        <w:t xml:space="preserve">” under </w:t>
      </w:r>
      <w:r w:rsidRPr="001619CB">
        <w:rPr>
          <w:lang w:val="en-NZ"/>
        </w:rPr>
        <w:t>the “</w:t>
      </w:r>
      <w:r w:rsidRPr="009915CB">
        <w:rPr>
          <w:b/>
          <w:bCs/>
          <w:lang w:val="en-NZ"/>
        </w:rPr>
        <w:t>Home</w:t>
      </w:r>
      <w:r w:rsidRPr="001619CB">
        <w:rPr>
          <w:lang w:val="en-NZ"/>
        </w:rPr>
        <w:t>” page:</w:t>
      </w:r>
    </w:p>
    <w:p w14:paraId="1B8CF48B" w14:textId="261B2511" w:rsidR="00DE082F" w:rsidRPr="00DE082F" w:rsidRDefault="00DE082F" w:rsidP="00DE082F">
      <w:pPr>
        <w:pStyle w:val="Paragrafoelenco"/>
        <w:numPr>
          <w:ilvl w:val="0"/>
          <w:numId w:val="8"/>
        </w:numPr>
        <w:rPr>
          <w:lang w:val="en-NZ"/>
        </w:rPr>
      </w:pPr>
      <w:r>
        <w:rPr>
          <w:lang w:val="en-NZ"/>
        </w:rPr>
        <w:t xml:space="preserve">Do no not </w:t>
      </w: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</w:p>
    <w:p w14:paraId="17043B7B" w14:textId="77777777" w:rsidR="00953449" w:rsidRPr="00DE082F" w:rsidRDefault="00953449" w:rsidP="00953449">
      <w:pPr>
        <w:pStyle w:val="Paragrafoelenco"/>
        <w:numPr>
          <w:ilvl w:val="0"/>
          <w:numId w:val="8"/>
        </w:numPr>
        <w:rPr>
          <w:lang w:val="en-NZ"/>
        </w:rPr>
      </w:pPr>
      <w:r w:rsidRPr="00DE082F">
        <w:rPr>
          <w:lang w:val="en-NZ"/>
        </w:rPr>
        <w:t xml:space="preserve">Click </w:t>
      </w:r>
      <w:r>
        <w:rPr>
          <w:lang w:val="en-NZ"/>
        </w:rPr>
        <w:t>on “</w:t>
      </w:r>
      <w:r w:rsidRPr="00953449">
        <w:rPr>
          <w:b/>
          <w:bCs/>
          <w:lang w:val="en-NZ"/>
        </w:rPr>
        <w:t>Search</w:t>
      </w:r>
      <w:r>
        <w:rPr>
          <w:lang w:val="en-NZ"/>
        </w:rPr>
        <w:t>” (magnifier icon)</w:t>
      </w:r>
    </w:p>
    <w:p w14:paraId="318C9ADA" w14:textId="77777777" w:rsidR="00DE082F" w:rsidRDefault="00DE082F" w:rsidP="00DE082F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5087044B" w14:textId="77777777" w:rsidR="008A27C5" w:rsidRDefault="00DE082F" w:rsidP="00DE082F">
      <w:pPr>
        <w:rPr>
          <w:lang w:val="en-NZ"/>
        </w:rPr>
      </w:pPr>
      <w:r>
        <w:rPr>
          <w:lang w:val="en-NZ"/>
        </w:rPr>
        <w:t xml:space="preserve">Customer will be redirected to </w:t>
      </w:r>
      <w:r>
        <w:rPr>
          <w:lang w:val="en-NZ"/>
        </w:rPr>
        <w:t xml:space="preserve">a </w:t>
      </w:r>
      <w:r>
        <w:rPr>
          <w:lang w:val="en-NZ"/>
        </w:rPr>
        <w:t xml:space="preserve">page </w:t>
      </w:r>
      <w:r>
        <w:rPr>
          <w:lang w:val="en-NZ"/>
        </w:rPr>
        <w:t xml:space="preserve">where they will see the following message: </w:t>
      </w:r>
      <w:r w:rsidR="008A27C5">
        <w:rPr>
          <w:lang w:val="en-NZ"/>
        </w:rPr>
        <w:t>“</w:t>
      </w:r>
      <w:r w:rsidR="008A27C5" w:rsidRPr="008A27C5">
        <w:rPr>
          <w:b/>
          <w:bCs/>
          <w:lang w:val="en-NZ"/>
        </w:rPr>
        <w:t>Please enter a search keyword</w:t>
      </w:r>
      <w:r w:rsidR="008A27C5">
        <w:rPr>
          <w:lang w:val="en-NZ"/>
        </w:rPr>
        <w:t>”</w:t>
      </w:r>
    </w:p>
    <w:p w14:paraId="7A1D5803" w14:textId="7125C1C1" w:rsidR="00DE082F" w:rsidRDefault="00DE082F" w:rsidP="00DE082F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305"/>
        <w:gridCol w:w="7643"/>
      </w:tblGrid>
      <w:tr w:rsidR="00DE082F" w14:paraId="3161630E" w14:textId="77777777" w:rsidTr="008A27C5">
        <w:tc>
          <w:tcPr>
            <w:tcW w:w="6305" w:type="dxa"/>
          </w:tcPr>
          <w:p w14:paraId="7C5B98D0" w14:textId="7767A23D" w:rsidR="00DE082F" w:rsidRDefault="00DE082F" w:rsidP="00DE082F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5DC7FF56" wp14:editId="68D29D0A">
                  <wp:extent cx="4060209" cy="3506262"/>
                  <wp:effectExtent l="0" t="0" r="0" b="0"/>
                  <wp:docPr id="20" name="Immagin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3" w:type="dxa"/>
          </w:tcPr>
          <w:p w14:paraId="6102541A" w14:textId="7DD0548D" w:rsidR="00DE082F" w:rsidRDefault="00DE082F" w:rsidP="00DE082F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3C48A101" wp14:editId="57D0D48D">
                  <wp:extent cx="4948669" cy="3536835"/>
                  <wp:effectExtent l="0" t="0" r="4445" b="6985"/>
                  <wp:docPr id="21" name="Immagin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0744" cy="354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0AC7E8" w14:textId="77777777" w:rsidR="008A27C5" w:rsidRDefault="008A27C5" w:rsidP="008A27C5">
      <w:pPr>
        <w:rPr>
          <w:lang w:val="en-NZ"/>
        </w:rPr>
      </w:pPr>
    </w:p>
    <w:p w14:paraId="257070F7" w14:textId="2F921256" w:rsidR="008A27C5" w:rsidRDefault="008A27C5" w:rsidP="008A27C5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5</w:t>
      </w:r>
      <w:r w:rsidRPr="001619CB">
        <w:rPr>
          <w:lang w:val="en-NZ"/>
        </w:rPr>
        <w:t xml:space="preserve"> – </w:t>
      </w:r>
      <w:r w:rsidRPr="00DE082F">
        <w:rPr>
          <w:lang w:val="en-NZ"/>
        </w:rPr>
        <w:t xml:space="preserve">As a customer I should see zero results and the "Please enter a search keyword" message, if searching by </w:t>
      </w:r>
      <w:r>
        <w:rPr>
          <w:lang w:val="en-NZ"/>
        </w:rPr>
        <w:t>typing black spaces</w:t>
      </w:r>
    </w:p>
    <w:p w14:paraId="65AA7896" w14:textId="77777777" w:rsidR="008A27C5" w:rsidRPr="001619CB" w:rsidRDefault="008A27C5" w:rsidP="008A27C5">
      <w:pPr>
        <w:rPr>
          <w:lang w:val="en-NZ"/>
        </w:rPr>
      </w:pPr>
      <w:r w:rsidRPr="001619CB">
        <w:rPr>
          <w:lang w:val="en-NZ"/>
        </w:rPr>
        <w:t xml:space="preserve">Scenario: </w:t>
      </w:r>
      <w:r>
        <w:rPr>
          <w:lang w:val="en-NZ"/>
        </w:rPr>
        <w:t>In</w:t>
      </w:r>
      <w:r w:rsidRPr="001619CB">
        <w:rPr>
          <w:lang w:val="en-NZ"/>
        </w:rPr>
        <w:t xml:space="preserve"> </w:t>
      </w:r>
      <w:r>
        <w:rPr>
          <w:lang w:val="en-NZ"/>
        </w:rPr>
        <w:t>the “</w:t>
      </w:r>
      <w:r w:rsidRPr="009915CB">
        <w:rPr>
          <w:b/>
          <w:bCs/>
          <w:lang w:val="en-NZ"/>
        </w:rPr>
        <w:t>Search box</w:t>
      </w:r>
      <w:r>
        <w:rPr>
          <w:lang w:val="en-NZ"/>
        </w:rPr>
        <w:t xml:space="preserve">” under </w:t>
      </w:r>
      <w:r w:rsidRPr="001619CB">
        <w:rPr>
          <w:lang w:val="en-NZ"/>
        </w:rPr>
        <w:t>the “</w:t>
      </w:r>
      <w:r w:rsidRPr="009915CB">
        <w:rPr>
          <w:b/>
          <w:bCs/>
          <w:lang w:val="en-NZ"/>
        </w:rPr>
        <w:t>Home</w:t>
      </w:r>
      <w:r w:rsidRPr="001619CB">
        <w:rPr>
          <w:lang w:val="en-NZ"/>
        </w:rPr>
        <w:t>” page:</w:t>
      </w:r>
    </w:p>
    <w:p w14:paraId="57E10FEC" w14:textId="1B3F38A5" w:rsidR="008A27C5" w:rsidRPr="00DE082F" w:rsidRDefault="008A27C5" w:rsidP="008A27C5">
      <w:pPr>
        <w:pStyle w:val="Paragrafoelenco"/>
        <w:numPr>
          <w:ilvl w:val="0"/>
          <w:numId w:val="9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>
        <w:rPr>
          <w:lang w:val="en-NZ"/>
        </w:rPr>
        <w:t xml:space="preserve"> a black space (e.g., hit the space bar on the keyboard)</w:t>
      </w:r>
    </w:p>
    <w:p w14:paraId="702CAD1E" w14:textId="70F7D90C" w:rsidR="008A27C5" w:rsidRPr="00DE082F" w:rsidRDefault="008A27C5" w:rsidP="008A27C5">
      <w:pPr>
        <w:pStyle w:val="Paragrafoelenco"/>
        <w:numPr>
          <w:ilvl w:val="0"/>
          <w:numId w:val="9"/>
        </w:numPr>
        <w:rPr>
          <w:lang w:val="en-NZ"/>
        </w:rPr>
      </w:pPr>
      <w:r w:rsidRPr="00DE082F">
        <w:rPr>
          <w:lang w:val="en-NZ"/>
        </w:rPr>
        <w:t xml:space="preserve">Click </w:t>
      </w:r>
      <w:r w:rsidR="00953449">
        <w:rPr>
          <w:lang w:val="en-NZ"/>
        </w:rPr>
        <w:t>on “</w:t>
      </w:r>
      <w:r w:rsidR="00953449" w:rsidRPr="00953449">
        <w:rPr>
          <w:b/>
          <w:bCs/>
          <w:lang w:val="en-NZ"/>
        </w:rPr>
        <w:t>S</w:t>
      </w:r>
      <w:r w:rsidRPr="00953449">
        <w:rPr>
          <w:b/>
          <w:bCs/>
          <w:lang w:val="en-NZ"/>
        </w:rPr>
        <w:t>earch</w:t>
      </w:r>
      <w:r w:rsidR="00953449">
        <w:rPr>
          <w:lang w:val="en-NZ"/>
        </w:rPr>
        <w:t>” (magnifier icon)</w:t>
      </w:r>
    </w:p>
    <w:p w14:paraId="7CFA56AC" w14:textId="77777777" w:rsidR="008A27C5" w:rsidRDefault="008A27C5" w:rsidP="008A27C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2ADC1193" w14:textId="77777777" w:rsidR="008A27C5" w:rsidRDefault="008A27C5" w:rsidP="008A27C5">
      <w:pPr>
        <w:rPr>
          <w:lang w:val="en-NZ"/>
        </w:rPr>
      </w:pPr>
      <w:r>
        <w:rPr>
          <w:lang w:val="en-NZ"/>
        </w:rPr>
        <w:t>Customer will be redirected to a page where they will see the following message: “</w:t>
      </w:r>
      <w:r w:rsidRPr="008A27C5">
        <w:rPr>
          <w:b/>
          <w:bCs/>
          <w:lang w:val="en-NZ"/>
        </w:rPr>
        <w:t>Please enter a search keyword</w:t>
      </w:r>
      <w:r>
        <w:rPr>
          <w:lang w:val="en-NZ"/>
        </w:rPr>
        <w:t>”</w:t>
      </w:r>
    </w:p>
    <w:p w14:paraId="579B0F70" w14:textId="77777777" w:rsidR="008A27C5" w:rsidRDefault="008A27C5" w:rsidP="008A27C5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305"/>
        <w:gridCol w:w="7643"/>
      </w:tblGrid>
      <w:tr w:rsidR="008A27C5" w14:paraId="0933F622" w14:textId="77777777" w:rsidTr="008A27C5">
        <w:tc>
          <w:tcPr>
            <w:tcW w:w="6305" w:type="dxa"/>
          </w:tcPr>
          <w:p w14:paraId="72AC3020" w14:textId="77777777" w:rsidR="008A27C5" w:rsidRDefault="008A27C5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29763717" wp14:editId="372C44CC">
                  <wp:extent cx="4060209" cy="3506262"/>
                  <wp:effectExtent l="0" t="0" r="0" b="0"/>
                  <wp:docPr id="22" name="Immagin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3" w:type="dxa"/>
          </w:tcPr>
          <w:p w14:paraId="52BF1FCE" w14:textId="77777777" w:rsidR="008A27C5" w:rsidRDefault="008A27C5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38581EFA" wp14:editId="27A920A2">
                  <wp:extent cx="4948669" cy="3536835"/>
                  <wp:effectExtent l="0" t="0" r="4445" b="6985"/>
                  <wp:docPr id="23" name="Immagin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0744" cy="354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AABC2B" w14:textId="77777777" w:rsidR="008A27C5" w:rsidRDefault="008A27C5" w:rsidP="008A27C5">
      <w:pPr>
        <w:rPr>
          <w:lang w:val="en-NZ"/>
        </w:rPr>
      </w:pPr>
    </w:p>
    <w:p w14:paraId="1D50A4C0" w14:textId="611C08B5" w:rsidR="008A27C5" w:rsidRDefault="008A27C5" w:rsidP="008A27C5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6</w:t>
      </w:r>
      <w:r w:rsidRPr="001619CB">
        <w:rPr>
          <w:lang w:val="en-NZ"/>
        </w:rPr>
        <w:t xml:space="preserve"> – </w:t>
      </w:r>
      <w:r w:rsidRPr="00DE082F">
        <w:rPr>
          <w:lang w:val="en-NZ"/>
        </w:rPr>
        <w:t xml:space="preserve">As a customer I should </w:t>
      </w:r>
      <w:r>
        <w:rPr>
          <w:lang w:val="en-NZ"/>
        </w:rPr>
        <w:t xml:space="preserve">NOT be able to type sequences with </w:t>
      </w:r>
      <w:proofErr w:type="gramStart"/>
      <w:r>
        <w:rPr>
          <w:lang w:val="en-NZ"/>
        </w:rPr>
        <w:t>either special characters</w:t>
      </w:r>
      <w:proofErr w:type="gramEnd"/>
      <w:r>
        <w:rPr>
          <w:lang w:val="en-NZ"/>
        </w:rPr>
        <w:t>, numbers (or a combination of both) in</w:t>
      </w:r>
      <w:r w:rsidRPr="00DE082F">
        <w:rPr>
          <w:lang w:val="en-NZ"/>
        </w:rPr>
        <w:t xml:space="preserve"> </w:t>
      </w:r>
      <w:r>
        <w:rPr>
          <w:lang w:val="en-NZ"/>
        </w:rPr>
        <w:t>the search box:</w:t>
      </w:r>
    </w:p>
    <w:p w14:paraId="39CD1684" w14:textId="77777777" w:rsidR="008A27C5" w:rsidRPr="001619CB" w:rsidRDefault="008A27C5" w:rsidP="008A27C5">
      <w:pPr>
        <w:rPr>
          <w:lang w:val="en-NZ"/>
        </w:rPr>
      </w:pPr>
      <w:r w:rsidRPr="001619CB">
        <w:rPr>
          <w:lang w:val="en-NZ"/>
        </w:rPr>
        <w:t xml:space="preserve">Scenario: </w:t>
      </w:r>
      <w:r>
        <w:rPr>
          <w:lang w:val="en-NZ"/>
        </w:rPr>
        <w:t>In</w:t>
      </w:r>
      <w:r w:rsidRPr="001619CB">
        <w:rPr>
          <w:lang w:val="en-NZ"/>
        </w:rPr>
        <w:t xml:space="preserve"> </w:t>
      </w:r>
      <w:r>
        <w:rPr>
          <w:lang w:val="en-NZ"/>
        </w:rPr>
        <w:t>the “</w:t>
      </w:r>
      <w:r w:rsidRPr="009915CB">
        <w:rPr>
          <w:b/>
          <w:bCs/>
          <w:lang w:val="en-NZ"/>
        </w:rPr>
        <w:t>Search box</w:t>
      </w:r>
      <w:r>
        <w:rPr>
          <w:lang w:val="en-NZ"/>
        </w:rPr>
        <w:t xml:space="preserve">” under </w:t>
      </w:r>
      <w:r w:rsidRPr="001619CB">
        <w:rPr>
          <w:lang w:val="en-NZ"/>
        </w:rPr>
        <w:t>the “</w:t>
      </w:r>
      <w:r w:rsidRPr="009915CB">
        <w:rPr>
          <w:b/>
          <w:bCs/>
          <w:lang w:val="en-NZ"/>
        </w:rPr>
        <w:t>Home</w:t>
      </w:r>
      <w:r w:rsidRPr="001619CB">
        <w:rPr>
          <w:lang w:val="en-NZ"/>
        </w:rPr>
        <w:t>” page:</w:t>
      </w:r>
    </w:p>
    <w:p w14:paraId="0BE5ABB6" w14:textId="1319CD79" w:rsidR="008A27C5" w:rsidRPr="00DE082F" w:rsidRDefault="008A27C5" w:rsidP="008A27C5">
      <w:pPr>
        <w:pStyle w:val="Paragrafoelenco"/>
        <w:numPr>
          <w:ilvl w:val="0"/>
          <w:numId w:val="10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any combination of special characters</w:t>
      </w:r>
      <w:r>
        <w:rPr>
          <w:lang w:val="en-NZ"/>
        </w:rPr>
        <w:t xml:space="preserve"> (e.g., </w:t>
      </w:r>
      <w:r>
        <w:rPr>
          <w:lang w:val="en-NZ"/>
        </w:rPr>
        <w:t>$%&amp;*&amp;*%$</w:t>
      </w:r>
      <w:r>
        <w:rPr>
          <w:lang w:val="en-NZ"/>
        </w:rPr>
        <w:t>)</w:t>
      </w:r>
      <w:r>
        <w:rPr>
          <w:lang w:val="en-NZ"/>
        </w:rPr>
        <w:t xml:space="preserve"> and numbers (e.g., 122345)</w:t>
      </w:r>
    </w:p>
    <w:p w14:paraId="04F90BDC" w14:textId="77777777" w:rsidR="008A27C5" w:rsidRPr="00DE082F" w:rsidRDefault="008A27C5" w:rsidP="008A27C5">
      <w:pPr>
        <w:pStyle w:val="Paragrafoelenco"/>
        <w:numPr>
          <w:ilvl w:val="0"/>
          <w:numId w:val="10"/>
        </w:numPr>
        <w:rPr>
          <w:lang w:val="en-NZ"/>
        </w:rPr>
      </w:pPr>
      <w:r w:rsidRPr="00DE082F">
        <w:rPr>
          <w:lang w:val="en-NZ"/>
        </w:rPr>
        <w:t xml:space="preserve">Click </w:t>
      </w:r>
      <w:r>
        <w:rPr>
          <w:lang w:val="en-NZ"/>
        </w:rPr>
        <w:t>search</w:t>
      </w:r>
    </w:p>
    <w:p w14:paraId="6148A6E0" w14:textId="77777777" w:rsidR="008A27C5" w:rsidRDefault="008A27C5" w:rsidP="008A27C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3B36C2CE" w14:textId="1CC977F7" w:rsidR="008A27C5" w:rsidRDefault="008A27C5" w:rsidP="008A27C5">
      <w:pPr>
        <w:rPr>
          <w:lang w:val="en-NZ"/>
        </w:rPr>
      </w:pPr>
      <w:r>
        <w:rPr>
          <w:lang w:val="en-NZ"/>
        </w:rPr>
        <w:t xml:space="preserve">The search box border should change colour </w:t>
      </w:r>
      <w:r>
        <w:rPr>
          <w:lang w:val="en-NZ"/>
        </w:rPr>
        <w:t>and a relevant message should be presented</w:t>
      </w:r>
      <w:r>
        <w:rPr>
          <w:lang w:val="en-NZ"/>
        </w:rPr>
        <w:t>. No actions follow if the search button is clicked</w:t>
      </w:r>
    </w:p>
    <w:p w14:paraId="3EDC3419" w14:textId="77777777" w:rsidR="008A27C5" w:rsidRDefault="008A27C5" w:rsidP="008A27C5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8A27C5" w14:paraId="375254D5" w14:textId="77777777" w:rsidTr="00925CC5">
        <w:tc>
          <w:tcPr>
            <w:tcW w:w="6974" w:type="dxa"/>
          </w:tcPr>
          <w:p w14:paraId="20C78611" w14:textId="77777777" w:rsidR="008A27C5" w:rsidRDefault="008A27C5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6C8D44F2" wp14:editId="029AE264">
                  <wp:extent cx="4060209" cy="3506262"/>
                  <wp:effectExtent l="0" t="0" r="0" b="0"/>
                  <wp:docPr id="24" name="Immagin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216EEBA1" w14:textId="632719C5" w:rsidR="008A27C5" w:rsidRDefault="008A27C5" w:rsidP="00925CC5">
            <w:pPr>
              <w:rPr>
                <w:sz w:val="36"/>
                <w:szCs w:val="36"/>
              </w:rPr>
            </w:pPr>
          </w:p>
        </w:tc>
      </w:tr>
    </w:tbl>
    <w:p w14:paraId="58200F4A" w14:textId="77777777" w:rsidR="00DE082F" w:rsidRDefault="00DE082F" w:rsidP="00DE082F">
      <w:pPr>
        <w:rPr>
          <w:sz w:val="36"/>
          <w:szCs w:val="36"/>
        </w:rPr>
      </w:pPr>
    </w:p>
    <w:p w14:paraId="29E44E1C" w14:textId="55AAFACA" w:rsidR="008A27C5" w:rsidRDefault="008A27C5" w:rsidP="008A27C5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7</w:t>
      </w:r>
      <w:r w:rsidRPr="001619CB">
        <w:rPr>
          <w:lang w:val="en-NZ"/>
        </w:rPr>
        <w:t xml:space="preserve"> – </w:t>
      </w:r>
      <w:r w:rsidRPr="00DE082F">
        <w:rPr>
          <w:lang w:val="en-NZ"/>
        </w:rPr>
        <w:t xml:space="preserve">As a customer I should </w:t>
      </w:r>
      <w:r>
        <w:rPr>
          <w:lang w:val="en-NZ"/>
        </w:rPr>
        <w:t xml:space="preserve">NOT be able to type </w:t>
      </w:r>
      <w:r>
        <w:rPr>
          <w:lang w:val="en-NZ"/>
        </w:rPr>
        <w:t>very long sequences</w:t>
      </w:r>
      <w:r>
        <w:rPr>
          <w:lang w:val="en-NZ"/>
        </w:rPr>
        <w:t>:</w:t>
      </w:r>
    </w:p>
    <w:p w14:paraId="3695537A" w14:textId="77777777" w:rsidR="008A27C5" w:rsidRPr="001619CB" w:rsidRDefault="008A27C5" w:rsidP="008A27C5">
      <w:pPr>
        <w:rPr>
          <w:lang w:val="en-NZ"/>
        </w:rPr>
      </w:pPr>
      <w:r w:rsidRPr="001619CB">
        <w:rPr>
          <w:lang w:val="en-NZ"/>
        </w:rPr>
        <w:t xml:space="preserve">Scenario: </w:t>
      </w:r>
      <w:r>
        <w:rPr>
          <w:lang w:val="en-NZ"/>
        </w:rPr>
        <w:t>In</w:t>
      </w:r>
      <w:r w:rsidRPr="001619CB">
        <w:rPr>
          <w:lang w:val="en-NZ"/>
        </w:rPr>
        <w:t xml:space="preserve"> </w:t>
      </w:r>
      <w:r>
        <w:rPr>
          <w:lang w:val="en-NZ"/>
        </w:rPr>
        <w:t>the “</w:t>
      </w:r>
      <w:r w:rsidRPr="009915CB">
        <w:rPr>
          <w:b/>
          <w:bCs/>
          <w:lang w:val="en-NZ"/>
        </w:rPr>
        <w:t>Search box</w:t>
      </w:r>
      <w:r>
        <w:rPr>
          <w:lang w:val="en-NZ"/>
        </w:rPr>
        <w:t xml:space="preserve">” under </w:t>
      </w:r>
      <w:r w:rsidRPr="001619CB">
        <w:rPr>
          <w:lang w:val="en-NZ"/>
        </w:rPr>
        <w:t>the “</w:t>
      </w:r>
      <w:r w:rsidRPr="009915CB">
        <w:rPr>
          <w:b/>
          <w:bCs/>
          <w:lang w:val="en-NZ"/>
        </w:rPr>
        <w:t>Home</w:t>
      </w:r>
      <w:r w:rsidRPr="001619CB">
        <w:rPr>
          <w:lang w:val="en-NZ"/>
        </w:rPr>
        <w:t>” page:</w:t>
      </w:r>
    </w:p>
    <w:p w14:paraId="19B037DB" w14:textId="3BD4C17C" w:rsidR="008A27C5" w:rsidRPr="00DE082F" w:rsidRDefault="008A27C5" w:rsidP="008A27C5">
      <w:pPr>
        <w:pStyle w:val="Paragrafoelenco"/>
        <w:numPr>
          <w:ilvl w:val="0"/>
          <w:numId w:val="11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 xml:space="preserve">is: “A very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proofErr w:type="spellStart"/>
      <w:proofErr w:type="gramStart"/>
      <w:r>
        <w:rPr>
          <w:lang w:val="en-NZ"/>
        </w:rPr>
        <w:t>very</w:t>
      </w:r>
      <w:proofErr w:type="spellEnd"/>
      <w:r>
        <w:rPr>
          <w:lang w:val="en-NZ"/>
        </w:rPr>
        <w:t xml:space="preserve"> </w:t>
      </w:r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proofErr w:type="gramEnd"/>
      <w:r>
        <w:rPr>
          <w:lang w:val="en-NZ"/>
        </w:rPr>
        <w:t xml:space="preserve"> </w:t>
      </w:r>
      <w:proofErr w:type="spellStart"/>
      <w:r>
        <w:rPr>
          <w:lang w:val="en-NZ"/>
        </w:rPr>
        <w:t>very</w:t>
      </w:r>
      <w:proofErr w:type="spellEnd"/>
      <w:r>
        <w:rPr>
          <w:lang w:val="en-NZ"/>
        </w:rPr>
        <w:t xml:space="preserve"> long </w:t>
      </w:r>
      <w:proofErr w:type="spellStart"/>
      <w:r>
        <w:rPr>
          <w:lang w:val="en-NZ"/>
        </w:rPr>
        <w:t>long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long</w:t>
      </w:r>
      <w:proofErr w:type="spellEnd"/>
      <w:r>
        <w:rPr>
          <w:lang w:val="en-NZ"/>
        </w:rPr>
        <w:t xml:space="preserve"> message </w:t>
      </w:r>
      <w:proofErr w:type="spellStart"/>
      <w:r>
        <w:rPr>
          <w:lang w:val="en-NZ"/>
        </w:rPr>
        <w:t>message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message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message</w:t>
      </w:r>
      <w:proofErr w:type="spellEnd"/>
      <w:r w:rsidRPr="008A27C5">
        <w:rPr>
          <w:lang w:val="en-NZ"/>
        </w:rPr>
        <w:t xml:space="preserve"> </w:t>
      </w:r>
      <w:proofErr w:type="spellStart"/>
      <w:r>
        <w:rPr>
          <w:lang w:val="en-NZ"/>
        </w:rPr>
        <w:t>message</w:t>
      </w:r>
      <w:proofErr w:type="spellEnd"/>
      <w:r>
        <w:rPr>
          <w:lang w:val="en-NZ"/>
        </w:rPr>
        <w:t>”</w:t>
      </w:r>
    </w:p>
    <w:p w14:paraId="185B7972" w14:textId="77777777" w:rsidR="008A27C5" w:rsidRPr="00DE082F" w:rsidRDefault="008A27C5" w:rsidP="008A27C5">
      <w:pPr>
        <w:pStyle w:val="Paragrafoelenco"/>
        <w:numPr>
          <w:ilvl w:val="0"/>
          <w:numId w:val="11"/>
        </w:numPr>
        <w:rPr>
          <w:lang w:val="en-NZ"/>
        </w:rPr>
      </w:pPr>
      <w:r w:rsidRPr="00DE082F">
        <w:rPr>
          <w:lang w:val="en-NZ"/>
        </w:rPr>
        <w:t xml:space="preserve">Click </w:t>
      </w:r>
      <w:r>
        <w:rPr>
          <w:lang w:val="en-NZ"/>
        </w:rPr>
        <w:t>search</w:t>
      </w:r>
    </w:p>
    <w:p w14:paraId="084EB653" w14:textId="77777777" w:rsidR="008A27C5" w:rsidRDefault="008A27C5" w:rsidP="008A27C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4EB55290" w14:textId="5B0878BB" w:rsidR="008A27C5" w:rsidRDefault="008A27C5" w:rsidP="008A27C5">
      <w:pPr>
        <w:rPr>
          <w:lang w:val="en-NZ"/>
        </w:rPr>
      </w:pPr>
      <w:r>
        <w:rPr>
          <w:lang w:val="en-NZ"/>
        </w:rPr>
        <w:t xml:space="preserve">The search box border should change colour and </w:t>
      </w:r>
      <w:r>
        <w:rPr>
          <w:lang w:val="en-NZ"/>
        </w:rPr>
        <w:t>a relevant</w:t>
      </w:r>
      <w:r>
        <w:rPr>
          <w:lang w:val="en-NZ"/>
        </w:rPr>
        <w:t xml:space="preserve"> message should be presented. No actions follow if the search button is clicked</w:t>
      </w:r>
    </w:p>
    <w:p w14:paraId="1D2D31EF" w14:textId="77777777" w:rsidR="008A27C5" w:rsidRDefault="008A27C5" w:rsidP="008A27C5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8A27C5" w14:paraId="4654CB88" w14:textId="77777777" w:rsidTr="00925CC5">
        <w:tc>
          <w:tcPr>
            <w:tcW w:w="6974" w:type="dxa"/>
          </w:tcPr>
          <w:p w14:paraId="69E16C92" w14:textId="77777777" w:rsidR="008A27C5" w:rsidRDefault="008A27C5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3E1103E9" wp14:editId="2DCFE3E1">
                  <wp:extent cx="4060209" cy="3506262"/>
                  <wp:effectExtent l="0" t="0" r="0" b="0"/>
                  <wp:docPr id="26" name="Immagin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080F1993" w14:textId="77777777" w:rsidR="008A27C5" w:rsidRDefault="008A27C5" w:rsidP="00925CC5">
            <w:pPr>
              <w:rPr>
                <w:sz w:val="36"/>
                <w:szCs w:val="36"/>
              </w:rPr>
            </w:pPr>
          </w:p>
        </w:tc>
      </w:tr>
    </w:tbl>
    <w:p w14:paraId="626E0D88" w14:textId="77777777" w:rsidR="006938D0" w:rsidRPr="00680215" w:rsidRDefault="006938D0" w:rsidP="008A49CC">
      <w:pPr>
        <w:rPr>
          <w:rFonts w:cstheme="minorHAnsi"/>
          <w:lang w:val="en-NZ"/>
        </w:rPr>
      </w:pPr>
    </w:p>
    <w:sectPr w:rsidR="006938D0" w:rsidRPr="00680215" w:rsidSect="000E55B6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21D8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F9901F7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B1C335E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1B652F64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E555743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9169EB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2986745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52C51EB0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F201F66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6937260E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7E1A7013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5"/>
  </w:num>
  <w:num w:numId="5">
    <w:abstractNumId w:val="2"/>
  </w:num>
  <w:num w:numId="6">
    <w:abstractNumId w:val="9"/>
  </w:num>
  <w:num w:numId="7">
    <w:abstractNumId w:val="0"/>
  </w:num>
  <w:num w:numId="8">
    <w:abstractNumId w:val="7"/>
  </w:num>
  <w:num w:numId="9">
    <w:abstractNumId w:val="4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55B6"/>
    <w:rsid w:val="001619CB"/>
    <w:rsid w:val="00310616"/>
    <w:rsid w:val="00393168"/>
    <w:rsid w:val="00410DF8"/>
    <w:rsid w:val="00680215"/>
    <w:rsid w:val="00692DFB"/>
    <w:rsid w:val="006938D0"/>
    <w:rsid w:val="008A27C5"/>
    <w:rsid w:val="008A49CC"/>
    <w:rsid w:val="00953449"/>
    <w:rsid w:val="009915CB"/>
    <w:rsid w:val="00B10E5A"/>
    <w:rsid w:val="00B17F0D"/>
    <w:rsid w:val="00BB7169"/>
    <w:rsid w:val="00D07C68"/>
    <w:rsid w:val="00DB7505"/>
    <w:rsid w:val="00DE082F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A27C5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80215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68021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80215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410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oo@foo.com" TargetMode="External"/><Relationship Id="rId13" Type="http://schemas.openxmlformats.org/officeDocument/2006/relationships/hyperlink" Target="mailto:foo@foo.com" TargetMode="External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foo@foo.com" TargetMode="External"/><Relationship Id="rId5" Type="http://schemas.openxmlformats.org/officeDocument/2006/relationships/hyperlink" Target="mailto:foo@foo.com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868</Words>
  <Characters>4951</Characters>
  <Application>Microsoft Office Word</Application>
  <DocSecurity>0</DocSecurity>
  <Lines>41</Lines>
  <Paragraphs>11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Fabio Santoro</cp:lastModifiedBy>
  <cp:revision>4</cp:revision>
  <dcterms:created xsi:type="dcterms:W3CDTF">2021-09-16T02:08:00Z</dcterms:created>
  <dcterms:modified xsi:type="dcterms:W3CDTF">2021-09-16T02:10:00Z</dcterms:modified>
</cp:coreProperties>
</file>